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5A453" w14:textId="77777777" w:rsidR="00171593" w:rsidRPr="000B699B" w:rsidRDefault="00171593" w:rsidP="000B699B">
      <w:pPr>
        <w:pStyle w:val="Heading1"/>
      </w:pPr>
      <w:r w:rsidRPr="000B699B">
        <w:t>GRADUATE STUDENT CHECKLIST</w:t>
      </w:r>
    </w:p>
    <w:p w14:paraId="30B6025B" w14:textId="77777777" w:rsidR="00171593" w:rsidRDefault="00171593" w:rsidP="00171593"/>
    <w:p w14:paraId="13BC6113" w14:textId="77777777" w:rsidR="00171593" w:rsidRDefault="00171593" w:rsidP="00171593">
      <w:r>
        <w:t>Student Name: _________________________________________________________________</w:t>
      </w:r>
    </w:p>
    <w:p w14:paraId="3EB5D70B" w14:textId="77777777" w:rsidR="00171593" w:rsidRDefault="00171593" w:rsidP="00171593"/>
    <w:p w14:paraId="0FD2F21B" w14:textId="77777777" w:rsidR="00171593" w:rsidRDefault="00171593" w:rsidP="00171593">
      <w:r>
        <w:t>Social Security Number: _________________________________________________________</w:t>
      </w:r>
    </w:p>
    <w:p w14:paraId="188DB775" w14:textId="77777777" w:rsidR="00171593" w:rsidRDefault="00171593" w:rsidP="00171593"/>
    <w:p w14:paraId="7758D8E0" w14:textId="77777777" w:rsidR="00171593" w:rsidRDefault="00171593" w:rsidP="00171593">
      <w:r>
        <w:t>G.R.E. Scores: Verbal________; Quantitative________</w:t>
      </w:r>
    </w:p>
    <w:p w14:paraId="07DC1B25" w14:textId="77777777" w:rsidR="00171593" w:rsidRDefault="00171593" w:rsidP="00171593"/>
    <w:p w14:paraId="4E4D5E5E" w14:textId="77777777" w:rsidR="00171593" w:rsidRDefault="00171593" w:rsidP="00171593">
      <w:r>
        <w:t>Undergraduate G.P.A: ________</w:t>
      </w:r>
    </w:p>
    <w:p w14:paraId="28F0B033" w14:textId="77777777" w:rsidR="00171593" w:rsidRDefault="00171593" w:rsidP="00171593"/>
    <w:p w14:paraId="7CF8CCF2" w14:textId="77777777" w:rsidR="00171593" w:rsidRDefault="00171593" w:rsidP="00171593">
      <w:r>
        <w:t>Undergraduate Degree and Institution: ______________________________________________</w:t>
      </w:r>
    </w:p>
    <w:p w14:paraId="35843DCB" w14:textId="77777777" w:rsidR="00171593" w:rsidRDefault="00171593" w:rsidP="00171593"/>
    <w:p w14:paraId="68883E51" w14:textId="77777777" w:rsidR="00171593" w:rsidRDefault="00171593" w:rsidP="00171593">
      <w:r>
        <w:t>Major Professor: __________________________________</w:t>
      </w:r>
    </w:p>
    <w:p w14:paraId="308CCB99" w14:textId="77777777" w:rsidR="00171593" w:rsidRDefault="00171593" w:rsidP="00171593"/>
    <w:p w14:paraId="184D2353" w14:textId="77777777" w:rsidR="00171593" w:rsidRDefault="00171593" w:rsidP="00171593">
      <w:r>
        <w:t>Degree Program: _______________________________</w:t>
      </w:r>
    </w:p>
    <w:p w14:paraId="5476E72B" w14:textId="77777777" w:rsidR="00171593" w:rsidRDefault="00171593" w:rsidP="00171593"/>
    <w:p w14:paraId="506B811E" w14:textId="77777777" w:rsidR="00171593" w:rsidRDefault="00171593" w:rsidP="00171593">
      <w:r>
        <w:t>Program Enrollment Date: _____________________________</w:t>
      </w:r>
    </w:p>
    <w:p w14:paraId="7A749C87" w14:textId="77777777" w:rsidR="00171593" w:rsidRDefault="00171593" w:rsidP="00171593"/>
    <w:p w14:paraId="1914E472" w14:textId="77777777" w:rsidR="00171593" w:rsidRDefault="00171593" w:rsidP="00171593">
      <w:r>
        <w:t>Program Completion Date: _____________________________</w:t>
      </w:r>
    </w:p>
    <w:p w14:paraId="3B877629" w14:textId="77777777" w:rsidR="00171593" w:rsidRDefault="00171593" w:rsidP="00171593"/>
    <w:p w14:paraId="1D352D90" w14:textId="77777777" w:rsidR="00171593" w:rsidRDefault="00171593" w:rsidP="00171593">
      <w:r>
        <w:t>Thesis Title:    _________________________________________________________________</w:t>
      </w:r>
    </w:p>
    <w:p w14:paraId="6D4170EE" w14:textId="77777777" w:rsidR="00171593" w:rsidRDefault="00171593" w:rsidP="00171593"/>
    <w:p w14:paraId="31B5B479" w14:textId="77777777" w:rsidR="00171593" w:rsidRDefault="00171593" w:rsidP="00171593">
      <w:r>
        <w:tab/>
      </w:r>
      <w:r>
        <w:tab/>
        <w:t>_________________________________________________________________</w:t>
      </w:r>
    </w:p>
    <w:p w14:paraId="5FE333F5" w14:textId="77777777" w:rsidR="00171593" w:rsidRDefault="00171593" w:rsidP="00171593"/>
    <w:p w14:paraId="03800390" w14:textId="77777777" w:rsidR="00171593" w:rsidRDefault="00171593" w:rsidP="00171593">
      <w:r>
        <w:tab/>
      </w:r>
      <w:r>
        <w:tab/>
        <w:t>_________________________________________________________________</w:t>
      </w:r>
    </w:p>
    <w:p w14:paraId="562F139A" w14:textId="77777777" w:rsidR="00171593" w:rsidRPr="00171593" w:rsidRDefault="00171593" w:rsidP="00171593">
      <w:pPr>
        <w:rPr>
          <w:b/>
        </w:rPr>
      </w:pPr>
      <w:r w:rsidRPr="007043EA">
        <w:rPr>
          <w:b/>
        </w:rPr>
        <w:tab/>
      </w:r>
      <w:r w:rsidRPr="007043EA">
        <w:rPr>
          <w:b/>
        </w:rPr>
        <w:tab/>
      </w:r>
    </w:p>
    <w:tbl>
      <w:tblPr>
        <w:tblStyle w:val="TableGridLight"/>
        <w:tblW w:w="9625" w:type="dxa"/>
        <w:tblLook w:val="00A0" w:firstRow="1" w:lastRow="0" w:firstColumn="1" w:lastColumn="0" w:noHBand="0" w:noVBand="0"/>
      </w:tblPr>
      <w:tblGrid>
        <w:gridCol w:w="1277"/>
        <w:gridCol w:w="2308"/>
        <w:gridCol w:w="6040"/>
      </w:tblGrid>
      <w:tr w:rsidR="00171593" w:rsidRPr="007043EA" w14:paraId="2EB661AE" w14:textId="77777777" w:rsidTr="000B699B">
        <w:trPr>
          <w:trHeight w:val="370"/>
          <w:tblHeader/>
        </w:trPr>
        <w:tc>
          <w:tcPr>
            <w:tcW w:w="1277" w:type="dxa"/>
          </w:tcPr>
          <w:p w14:paraId="2B978E7B" w14:textId="77777777" w:rsidR="00171593" w:rsidRPr="002F369D" w:rsidRDefault="00171593" w:rsidP="000B699B">
            <w:pPr>
              <w:jc w:val="center"/>
              <w:rPr>
                <w:b/>
              </w:rPr>
            </w:pPr>
            <w:r w:rsidRPr="002F369D">
              <w:rPr>
                <w:b/>
              </w:rPr>
              <w:t>Status:</w:t>
            </w:r>
          </w:p>
          <w:p w14:paraId="67F95270" w14:textId="77777777" w:rsidR="00171593" w:rsidRPr="007043EA" w:rsidRDefault="00171593" w:rsidP="000B699B">
            <w:pPr>
              <w:jc w:val="center"/>
            </w:pPr>
          </w:p>
        </w:tc>
        <w:tc>
          <w:tcPr>
            <w:tcW w:w="2308" w:type="dxa"/>
          </w:tcPr>
          <w:p w14:paraId="0072F78C" w14:textId="789D70AE" w:rsidR="00171593" w:rsidRPr="007043EA" w:rsidRDefault="00171593" w:rsidP="000B699B">
            <w:pPr>
              <w:jc w:val="center"/>
            </w:pPr>
            <w:r w:rsidRPr="002F369D">
              <w:rPr>
                <w:b/>
              </w:rPr>
              <w:t>Date</w:t>
            </w:r>
            <w:r w:rsidR="000B699B">
              <w:rPr>
                <w:b/>
              </w:rPr>
              <w:t xml:space="preserve">: </w:t>
            </w:r>
            <w:r w:rsidR="000B699B" w:rsidRPr="000B699B">
              <w:rPr>
                <w:bCs/>
                <w:sz w:val="22"/>
                <w:szCs w:val="22"/>
              </w:rPr>
              <w:t>(MM/DD/YYYY)</w:t>
            </w:r>
          </w:p>
        </w:tc>
        <w:tc>
          <w:tcPr>
            <w:tcW w:w="6040" w:type="dxa"/>
          </w:tcPr>
          <w:p w14:paraId="4FE88606" w14:textId="77777777" w:rsidR="00171593" w:rsidRPr="007043EA" w:rsidRDefault="00171593" w:rsidP="000B699B">
            <w:pPr>
              <w:jc w:val="center"/>
            </w:pPr>
            <w:r w:rsidRPr="002F369D">
              <w:rPr>
                <w:b/>
              </w:rPr>
              <w:t>Requirement:</w:t>
            </w:r>
          </w:p>
        </w:tc>
      </w:tr>
      <w:tr w:rsidR="00171593" w:rsidRPr="007043EA" w14:paraId="161004CA" w14:textId="77777777" w:rsidTr="000B699B">
        <w:trPr>
          <w:trHeight w:val="1832"/>
        </w:trPr>
        <w:tc>
          <w:tcPr>
            <w:tcW w:w="1277" w:type="dxa"/>
          </w:tcPr>
          <w:p w14:paraId="2E85B6CF" w14:textId="77777777" w:rsidR="00171593" w:rsidRPr="007043EA" w:rsidRDefault="00171593" w:rsidP="00CC1D10">
            <w:r w:rsidRPr="002F369D">
              <w:sym w:font="Webdings" w:char="F063"/>
            </w:r>
          </w:p>
        </w:tc>
        <w:tc>
          <w:tcPr>
            <w:tcW w:w="2308" w:type="dxa"/>
          </w:tcPr>
          <w:p w14:paraId="47514EAE" w14:textId="7B53B3D3" w:rsidR="00171593" w:rsidRPr="000B699B" w:rsidRDefault="00171593" w:rsidP="00CC1D10">
            <w:bookmarkStart w:id="0" w:name="_GoBack"/>
            <w:bookmarkEnd w:id="0"/>
          </w:p>
        </w:tc>
        <w:tc>
          <w:tcPr>
            <w:tcW w:w="6040" w:type="dxa"/>
          </w:tcPr>
          <w:p w14:paraId="2C2EC724" w14:textId="77777777" w:rsidR="00171593" w:rsidRPr="007043EA" w:rsidRDefault="00171593" w:rsidP="00CC1D10">
            <w:r w:rsidRPr="007043EA">
              <w:t>Establishment of Graduate Committee:</w:t>
            </w:r>
          </w:p>
          <w:p w14:paraId="11C35B47" w14:textId="77777777" w:rsidR="00171593" w:rsidRPr="007043EA" w:rsidRDefault="00171593" w:rsidP="00CC1D10"/>
          <w:p w14:paraId="7594B8A2" w14:textId="77777777" w:rsidR="00171593" w:rsidRPr="007043EA" w:rsidRDefault="00171593" w:rsidP="00CC1D10">
            <w:r w:rsidRPr="002F369D">
              <w:sym w:font="Webdings" w:char="F063"/>
            </w:r>
            <w:r w:rsidRPr="007043EA">
              <w:t xml:space="preserve">   Annual Meeting (year 1)</w:t>
            </w:r>
          </w:p>
          <w:p w14:paraId="6DC1C142" w14:textId="77777777" w:rsidR="00171593" w:rsidRPr="007043EA" w:rsidRDefault="00171593" w:rsidP="00CC1D10">
            <w:r w:rsidRPr="002F369D">
              <w:sym w:font="Webdings" w:char="F063"/>
            </w:r>
            <w:r w:rsidRPr="007043EA">
              <w:t xml:space="preserve">   Annual Meeting (year 2)</w:t>
            </w:r>
          </w:p>
          <w:p w14:paraId="4D0B5B6D" w14:textId="77777777" w:rsidR="00171593" w:rsidRPr="007043EA" w:rsidRDefault="00171593" w:rsidP="00CC1D10">
            <w:r w:rsidRPr="002F369D">
              <w:sym w:font="Webdings" w:char="F063"/>
            </w:r>
            <w:r w:rsidRPr="007043EA">
              <w:t xml:space="preserve">   Annual Meeting (year 3)</w:t>
            </w:r>
          </w:p>
          <w:p w14:paraId="2ACE37AD" w14:textId="77777777" w:rsidR="00171593" w:rsidRPr="007043EA" w:rsidRDefault="00171593" w:rsidP="00CC1D10">
            <w:r w:rsidRPr="002F369D">
              <w:sym w:font="Webdings" w:char="F063"/>
            </w:r>
            <w:r>
              <w:t xml:space="preserve">   Annual Meeting (year 4)</w:t>
            </w:r>
          </w:p>
          <w:p w14:paraId="23CF6346" w14:textId="77777777" w:rsidR="00171593" w:rsidRPr="007043EA" w:rsidRDefault="00171593" w:rsidP="00CC1D10"/>
        </w:tc>
      </w:tr>
      <w:tr w:rsidR="00171593" w:rsidRPr="007043EA" w14:paraId="63582D1E" w14:textId="77777777" w:rsidTr="000B699B">
        <w:trPr>
          <w:trHeight w:val="370"/>
        </w:trPr>
        <w:tc>
          <w:tcPr>
            <w:tcW w:w="1277" w:type="dxa"/>
          </w:tcPr>
          <w:p w14:paraId="55C94A3D" w14:textId="77777777" w:rsidR="00171593" w:rsidRPr="007043EA" w:rsidRDefault="00171593" w:rsidP="00CC1D10">
            <w:r w:rsidRPr="002F369D">
              <w:sym w:font="Webdings" w:char="F063"/>
            </w:r>
          </w:p>
        </w:tc>
        <w:tc>
          <w:tcPr>
            <w:tcW w:w="2308" w:type="dxa"/>
          </w:tcPr>
          <w:p w14:paraId="4F53E520" w14:textId="1C9FDDBB" w:rsidR="00171593" w:rsidRPr="000B699B" w:rsidRDefault="00171593" w:rsidP="00CC1D10"/>
        </w:tc>
        <w:tc>
          <w:tcPr>
            <w:tcW w:w="6040" w:type="dxa"/>
          </w:tcPr>
          <w:p w14:paraId="1AA5A896" w14:textId="77777777" w:rsidR="00171593" w:rsidRPr="007043EA" w:rsidRDefault="00171593" w:rsidP="00CC1D10">
            <w:r w:rsidRPr="007043EA">
              <w:t>Research Proposal (M.S. only)</w:t>
            </w:r>
          </w:p>
          <w:p w14:paraId="3D9E56A6" w14:textId="77777777" w:rsidR="00171593" w:rsidRPr="007043EA" w:rsidRDefault="00171593" w:rsidP="00CC1D10"/>
        </w:tc>
      </w:tr>
      <w:tr w:rsidR="00171593" w:rsidRPr="007043EA" w14:paraId="2402020E" w14:textId="77777777" w:rsidTr="000B699B">
        <w:trPr>
          <w:trHeight w:val="361"/>
        </w:trPr>
        <w:tc>
          <w:tcPr>
            <w:tcW w:w="1277" w:type="dxa"/>
          </w:tcPr>
          <w:p w14:paraId="03ACE9D3" w14:textId="77777777" w:rsidR="00171593" w:rsidRPr="007043EA" w:rsidRDefault="00171593" w:rsidP="00CC1D10">
            <w:r w:rsidRPr="002F369D">
              <w:sym w:font="Webdings" w:char="F063"/>
            </w:r>
          </w:p>
        </w:tc>
        <w:tc>
          <w:tcPr>
            <w:tcW w:w="2308" w:type="dxa"/>
          </w:tcPr>
          <w:p w14:paraId="7CABAD93" w14:textId="15571747" w:rsidR="00171593" w:rsidRPr="000B699B" w:rsidRDefault="00171593" w:rsidP="00CC1D10"/>
        </w:tc>
        <w:tc>
          <w:tcPr>
            <w:tcW w:w="6040" w:type="dxa"/>
          </w:tcPr>
          <w:p w14:paraId="6E508E36" w14:textId="77777777" w:rsidR="00171593" w:rsidRPr="007043EA" w:rsidRDefault="00171593" w:rsidP="00CC1D10">
            <w:r w:rsidRPr="007043EA">
              <w:t>Qualifying Exam (M.S. only)</w:t>
            </w:r>
          </w:p>
          <w:p w14:paraId="5DC02A97" w14:textId="77777777" w:rsidR="00171593" w:rsidRPr="007043EA" w:rsidRDefault="00171593" w:rsidP="00CC1D10"/>
        </w:tc>
      </w:tr>
      <w:tr w:rsidR="00171593" w:rsidRPr="007043EA" w14:paraId="36F80099" w14:textId="77777777" w:rsidTr="000B699B">
        <w:trPr>
          <w:trHeight w:val="370"/>
        </w:trPr>
        <w:tc>
          <w:tcPr>
            <w:tcW w:w="1277" w:type="dxa"/>
          </w:tcPr>
          <w:p w14:paraId="0684BE15" w14:textId="77777777" w:rsidR="00171593" w:rsidRPr="007043EA" w:rsidRDefault="00171593" w:rsidP="00CC1D10">
            <w:r w:rsidRPr="002F369D">
              <w:sym w:font="Webdings" w:char="F063"/>
            </w:r>
          </w:p>
        </w:tc>
        <w:tc>
          <w:tcPr>
            <w:tcW w:w="2308" w:type="dxa"/>
          </w:tcPr>
          <w:p w14:paraId="42A3AD2D" w14:textId="392DABAB" w:rsidR="00171593" w:rsidRPr="000B699B" w:rsidRDefault="00171593" w:rsidP="00CC1D10"/>
        </w:tc>
        <w:tc>
          <w:tcPr>
            <w:tcW w:w="6040" w:type="dxa"/>
          </w:tcPr>
          <w:p w14:paraId="141C99F7" w14:textId="77777777" w:rsidR="00171593" w:rsidRPr="007043EA" w:rsidRDefault="00171593" w:rsidP="00CC1D10">
            <w:r w:rsidRPr="007043EA">
              <w:t>Teaching Requirement (variable)</w:t>
            </w:r>
          </w:p>
          <w:p w14:paraId="07743365" w14:textId="77777777" w:rsidR="00171593" w:rsidRPr="007043EA" w:rsidRDefault="00171593" w:rsidP="00CC1D10"/>
        </w:tc>
      </w:tr>
      <w:tr w:rsidR="00171593" w:rsidRPr="007043EA" w14:paraId="7F004DE1" w14:textId="77777777" w:rsidTr="000B699B">
        <w:trPr>
          <w:trHeight w:val="361"/>
        </w:trPr>
        <w:tc>
          <w:tcPr>
            <w:tcW w:w="1277" w:type="dxa"/>
          </w:tcPr>
          <w:p w14:paraId="33D92D1D" w14:textId="77777777" w:rsidR="00171593" w:rsidRPr="007043EA" w:rsidRDefault="00171593" w:rsidP="00CC1D10">
            <w:r w:rsidRPr="002F369D">
              <w:sym w:font="Webdings" w:char="F063"/>
            </w:r>
          </w:p>
        </w:tc>
        <w:tc>
          <w:tcPr>
            <w:tcW w:w="2308" w:type="dxa"/>
          </w:tcPr>
          <w:p w14:paraId="3B35D37B" w14:textId="1F65C9FE" w:rsidR="00171593" w:rsidRPr="000B699B" w:rsidRDefault="00171593" w:rsidP="00CC1D10"/>
        </w:tc>
        <w:tc>
          <w:tcPr>
            <w:tcW w:w="6040" w:type="dxa"/>
          </w:tcPr>
          <w:p w14:paraId="39A3DE80" w14:textId="77777777" w:rsidR="00171593" w:rsidRPr="007043EA" w:rsidRDefault="00171593" w:rsidP="00CC1D10">
            <w:r w:rsidRPr="007043EA">
              <w:t>Course Requirements</w:t>
            </w:r>
          </w:p>
          <w:p w14:paraId="69D755C6" w14:textId="77777777" w:rsidR="00171593" w:rsidRPr="007043EA" w:rsidRDefault="00171593" w:rsidP="00CC1D10"/>
        </w:tc>
      </w:tr>
      <w:tr w:rsidR="00171593" w:rsidRPr="007043EA" w14:paraId="4BC14A65" w14:textId="77777777" w:rsidTr="000B699B">
        <w:trPr>
          <w:trHeight w:val="370"/>
        </w:trPr>
        <w:tc>
          <w:tcPr>
            <w:tcW w:w="1277" w:type="dxa"/>
          </w:tcPr>
          <w:p w14:paraId="1FE2C8B4" w14:textId="77777777" w:rsidR="00171593" w:rsidRPr="007043EA" w:rsidRDefault="00171593" w:rsidP="00CC1D10">
            <w:r w:rsidRPr="002F369D">
              <w:sym w:font="Webdings" w:char="F063"/>
            </w:r>
          </w:p>
        </w:tc>
        <w:tc>
          <w:tcPr>
            <w:tcW w:w="2308" w:type="dxa"/>
          </w:tcPr>
          <w:p w14:paraId="4DDA66D2" w14:textId="3214B3F5" w:rsidR="00171593" w:rsidRPr="000B699B" w:rsidRDefault="00171593" w:rsidP="00CC1D10"/>
        </w:tc>
        <w:tc>
          <w:tcPr>
            <w:tcW w:w="6040" w:type="dxa"/>
          </w:tcPr>
          <w:p w14:paraId="59082A2C" w14:textId="77777777" w:rsidR="00171593" w:rsidRPr="007043EA" w:rsidRDefault="00171593" w:rsidP="00CC1D10">
            <w:r w:rsidRPr="007043EA">
              <w:t>Research Requirements</w:t>
            </w:r>
          </w:p>
          <w:p w14:paraId="66E8C828" w14:textId="77777777" w:rsidR="00171593" w:rsidRPr="007043EA" w:rsidRDefault="00171593" w:rsidP="00CC1D10"/>
        </w:tc>
      </w:tr>
      <w:tr w:rsidR="00171593" w14:paraId="06FE86FC" w14:textId="77777777" w:rsidTr="000B699B">
        <w:trPr>
          <w:trHeight w:val="361"/>
        </w:trPr>
        <w:tc>
          <w:tcPr>
            <w:tcW w:w="1277" w:type="dxa"/>
          </w:tcPr>
          <w:p w14:paraId="2136EFA3" w14:textId="77777777" w:rsidR="00171593" w:rsidRDefault="00171593" w:rsidP="00CC1D10">
            <w:r w:rsidRPr="002F369D">
              <w:sym w:font="Webdings" w:char="F063"/>
            </w:r>
          </w:p>
        </w:tc>
        <w:tc>
          <w:tcPr>
            <w:tcW w:w="2308" w:type="dxa"/>
          </w:tcPr>
          <w:p w14:paraId="045E0475" w14:textId="28D8043E" w:rsidR="00171593" w:rsidRPr="000B699B" w:rsidRDefault="00171593" w:rsidP="00CC1D10"/>
        </w:tc>
        <w:tc>
          <w:tcPr>
            <w:tcW w:w="6040" w:type="dxa"/>
          </w:tcPr>
          <w:p w14:paraId="0689C80C" w14:textId="77777777" w:rsidR="00171593" w:rsidRDefault="00171593" w:rsidP="00CC1D10">
            <w:r>
              <w:t>Writing/Defense Requirement</w:t>
            </w:r>
          </w:p>
        </w:tc>
      </w:tr>
    </w:tbl>
    <w:p w14:paraId="5EE22E88" w14:textId="77777777" w:rsidR="009632EE" w:rsidRDefault="009632EE" w:rsidP="00171593"/>
    <w:sectPr w:rsidR="009632EE" w:rsidSect="00171593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zWyMDM1NjE1MDBX0lEKTi0uzszPAykwrAUA++PKziwAAAA="/>
  </w:docVars>
  <w:rsids>
    <w:rsidRoot w:val="00171593"/>
    <w:rsid w:val="000B699B"/>
    <w:rsid w:val="00171593"/>
    <w:rsid w:val="00287585"/>
    <w:rsid w:val="002F4B26"/>
    <w:rsid w:val="0056396E"/>
    <w:rsid w:val="009632EE"/>
    <w:rsid w:val="00F10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17499"/>
  <w15:docId w15:val="{81F35B69-3894-4FBE-8100-8E1C806B4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71593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99B"/>
    <w:pPr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99B"/>
    <w:rPr>
      <w:rFonts w:ascii="Times New Roman" w:eastAsia="Times New Roman" w:hAnsi="Times New Roman" w:cs="Times New Roman"/>
      <w:b/>
      <w:sz w:val="24"/>
      <w:szCs w:val="24"/>
    </w:rPr>
  </w:style>
  <w:style w:type="table" w:styleId="TableGridLight">
    <w:name w:val="Grid Table Light"/>
    <w:basedOn w:val="TableNormal"/>
    <w:uiPriority w:val="40"/>
    <w:rsid w:val="000B699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8" ma:contentTypeDescription="Create a new document." ma:contentTypeScope="" ma:versionID="3f99cbb359811554fad9242c7e2b536d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7924ec7dabc11aea294f4dbbb0b791d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D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</xsd:restriction>
      </xsd:simpleType>
    </xsd:element>
    <xsd:element name="Document_x0020_Status" ma:index="4" nillable="true" ma:displayName="Status" ma:default="Certified" ma:format="Dropdown" ma:internalName="Document_x0020_Status">
      <xsd:simpleType>
        <xsd:restriction base="dms:Choice">
          <xsd:enumeration value="Certified"/>
          <xsd:enumeration value="Testing and Repairing Document Inventory"/>
          <xsd:enumeration value="WUDS (Not-in-Ektron) Testing and Repairing Document Inventory"/>
          <xsd:enumeration value="ADA Audit"/>
          <xsd:enumeration value="Progress Report and Timelines"/>
          <xsd:enumeration value="Training Information"/>
          <xsd:enumeration value="Superuser/Editor Needs Assistance"/>
          <xsd:enumeration value="Links Used by Multiple Departments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April 2020</Month>
    <Division xmlns="a8fbf49f-21ba-4487-b1fa-ffc4a5473ca3">AA &amp; SA</Division>
    <Department xmlns="a8fbf49f-21ba-4487-b1fa-ffc4a5473ca3">COAS (College of Arts &amp; Sciences)</Department>
    <Document_x0020_Status xmlns="a8fbf49f-21ba-4487-b1fa-ffc4a5473ca3">Certified</Document_x0020_Status>
    <lx4h xmlns="a8fbf49f-21ba-4487-b1fa-ffc4a5473ca3">
      <UserInfo>
        <DisplayName/>
        <AccountId xsi:nil="true"/>
        <AccountType/>
      </UserInfo>
    </lx4h>
    <wskv xmlns="a8fbf49f-21ba-4487-b1fa-ffc4a5473ca3" xsi:nil="true"/>
    <uq5p xmlns="a8fbf49f-21ba-4487-b1fa-ffc4a5473ca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30DA57-47EE-4702-8A63-B73EEC52D225}"/>
</file>

<file path=customXml/itemProps2.xml><?xml version="1.0" encoding="utf-8"?>
<ds:datastoreItem xmlns:ds="http://schemas.openxmlformats.org/officeDocument/2006/customXml" ds:itemID="{B18C942C-235A-4492-B460-AAFA9701E1EF}">
  <ds:schemaRefs>
    <ds:schemaRef ds:uri="http://schemas.openxmlformats.org/package/2006/metadata/core-properties"/>
    <ds:schemaRef ds:uri="http://purl.org/dc/terms/"/>
    <ds:schemaRef ds:uri="a8fbf49f-21ba-4487-b1fa-ffc4a5473ca3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0449D36-52DD-4451-BDED-A17691F7AD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00007777</dc:creator>
  <cp:lastModifiedBy>Rossomano, Nicole</cp:lastModifiedBy>
  <cp:revision>2</cp:revision>
  <dcterms:created xsi:type="dcterms:W3CDTF">2020-04-27T15:37:00Z</dcterms:created>
  <dcterms:modified xsi:type="dcterms:W3CDTF">2020-04-27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